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18B6D" w14:textId="36A91D3D" w:rsidR="00D406E8" w:rsidRPr="00AC7140" w:rsidRDefault="008936F7">
      <w:pPr>
        <w:rPr>
          <w:rFonts w:ascii="Arial" w:hAnsi="Arial" w:cs="Arial"/>
          <w:b/>
          <w:bCs/>
          <w:sz w:val="24"/>
          <w:szCs w:val="24"/>
          <w:u w:val="single"/>
        </w:rPr>
      </w:pP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Task </w:t>
      </w:r>
      <w:r w:rsidR="00C8338D">
        <w:rPr>
          <w:rFonts w:ascii="Arial" w:hAnsi="Arial" w:cs="Arial"/>
          <w:b/>
          <w:bCs/>
          <w:sz w:val="24"/>
          <w:szCs w:val="24"/>
          <w:u w:val="single"/>
        </w:rPr>
        <w:t>3</w:t>
      </w:r>
      <w:r w:rsidRPr="00AC7140">
        <w:rPr>
          <w:rFonts w:ascii="Arial" w:hAnsi="Arial" w:cs="Arial"/>
          <w:b/>
          <w:bCs/>
          <w:sz w:val="24"/>
          <w:szCs w:val="24"/>
          <w:u w:val="single"/>
        </w:rPr>
        <w:t xml:space="preserve">  - Alteryx Workflows</w:t>
      </w:r>
    </w:p>
    <w:p w14:paraId="4D927042" w14:textId="05E96F78" w:rsidR="008936F7" w:rsidRDefault="008936F7">
      <w:pPr>
        <w:rPr>
          <w:rFonts w:ascii="Arial" w:hAnsi="Arial" w:cs="Arial"/>
          <w:b/>
          <w:bCs/>
        </w:rPr>
      </w:pPr>
    </w:p>
    <w:p w14:paraId="6765F9C0" w14:textId="46FC9322" w:rsidR="008936F7" w:rsidRPr="00C04509" w:rsidRDefault="008936F7">
      <w:pPr>
        <w:rPr>
          <w:rFonts w:ascii="Arial" w:hAnsi="Arial" w:cs="Arial"/>
          <w:b/>
          <w:bCs/>
          <w:sz w:val="24"/>
          <w:szCs w:val="24"/>
        </w:rPr>
      </w:pPr>
      <w:r w:rsidRPr="00C04509">
        <w:rPr>
          <w:rFonts w:ascii="Arial" w:hAnsi="Arial" w:cs="Arial"/>
          <w:b/>
          <w:bCs/>
          <w:sz w:val="24"/>
          <w:szCs w:val="24"/>
        </w:rPr>
        <w:t>Part 1:</w:t>
      </w:r>
    </w:p>
    <w:p w14:paraId="00591304" w14:textId="3E7E51FE" w:rsidR="00414229" w:rsidRPr="00414229" w:rsidRDefault="00845498" w:rsidP="008936F7">
      <w:pPr>
        <w:rPr>
          <w:rFonts w:ascii="Arial" w:hAnsi="Arial" w:cs="Arial"/>
          <w:sz w:val="10"/>
          <w:szCs w:val="10"/>
        </w:rPr>
      </w:pPr>
      <w:r w:rsidRPr="00845498">
        <w:rPr>
          <w:rFonts w:ascii="Arial" w:hAnsi="Arial" w:cs="Arial"/>
          <w:sz w:val="23"/>
          <w:szCs w:val="23"/>
        </w:rPr>
        <w:t>Task_3_Data_Preparation.yxmd</w:t>
      </w:r>
    </w:p>
    <w:p w14:paraId="19A5CC26" w14:textId="08765267" w:rsidR="008936F7" w:rsidRDefault="008936F7" w:rsidP="008936F7">
      <w:pPr>
        <w:rPr>
          <w:rFonts w:ascii="Arial" w:hAnsi="Arial" w:cs="Arial"/>
        </w:rPr>
      </w:pPr>
    </w:p>
    <w:p w14:paraId="3E43EEEB" w14:textId="58DB5097" w:rsidR="00845498" w:rsidRDefault="005015A5" w:rsidP="008936F7">
      <w:pPr>
        <w:rPr>
          <w:rFonts w:ascii="Arial" w:hAnsi="Arial" w:cs="Arial"/>
        </w:rPr>
      </w:pPr>
      <w:r w:rsidRPr="005015A5">
        <w:rPr>
          <w:rFonts w:ascii="Arial" w:hAnsi="Arial" w:cs="Arial"/>
        </w:rPr>
        <w:drawing>
          <wp:inline distT="0" distB="0" distL="0" distR="0" wp14:anchorId="70AF9B40" wp14:editId="2E9A7DD2">
            <wp:extent cx="5391150" cy="241565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0991" cy="242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4548E" w14:textId="77777777" w:rsidR="00364B73" w:rsidRDefault="00364B73" w:rsidP="008936F7">
      <w:pPr>
        <w:rPr>
          <w:rFonts w:ascii="Arial" w:hAnsi="Arial" w:cs="Arial"/>
          <w:b/>
          <w:bCs/>
        </w:rPr>
      </w:pPr>
    </w:p>
    <w:p w14:paraId="2A5D1DAE" w14:textId="027DA7A0" w:rsidR="008936F7" w:rsidRPr="008936F7" w:rsidRDefault="008936F7" w:rsidP="008936F7">
      <w:pPr>
        <w:rPr>
          <w:rFonts w:ascii="Arial" w:hAnsi="Arial" w:cs="Arial"/>
          <w:b/>
          <w:bCs/>
        </w:rPr>
      </w:pPr>
      <w:r w:rsidRPr="008936F7">
        <w:rPr>
          <w:rFonts w:ascii="Arial" w:hAnsi="Arial" w:cs="Arial"/>
          <w:b/>
          <w:bCs/>
        </w:rPr>
        <w:t>Part 2:</w:t>
      </w:r>
    </w:p>
    <w:p w14:paraId="399616F9" w14:textId="77777777" w:rsidR="00845498" w:rsidRDefault="00845498" w:rsidP="008936F7">
      <w:pPr>
        <w:rPr>
          <w:rFonts w:ascii="Arial" w:hAnsi="Arial" w:cs="Arial"/>
          <w:sz w:val="23"/>
          <w:szCs w:val="23"/>
        </w:rPr>
      </w:pPr>
      <w:r w:rsidRPr="00845498">
        <w:rPr>
          <w:rFonts w:ascii="Arial" w:hAnsi="Arial" w:cs="Arial"/>
          <w:sz w:val="23"/>
          <w:szCs w:val="23"/>
        </w:rPr>
        <w:t>Task_3_Forecast_Modelling.yxmd</w:t>
      </w:r>
    </w:p>
    <w:p w14:paraId="3856C8B9" w14:textId="77777777" w:rsidR="00845498" w:rsidRDefault="00845498">
      <w:pPr>
        <w:rPr>
          <w:rFonts w:ascii="Arial" w:hAnsi="Arial" w:cs="Arial"/>
        </w:rPr>
      </w:pPr>
    </w:p>
    <w:p w14:paraId="042F8F9F" w14:textId="1F575B06" w:rsidR="00845498" w:rsidRDefault="00545D6F">
      <w:pPr>
        <w:rPr>
          <w:rFonts w:ascii="Arial" w:hAnsi="Arial" w:cs="Arial"/>
        </w:rPr>
      </w:pPr>
      <w:r w:rsidRPr="00545D6F">
        <w:rPr>
          <w:rFonts w:ascii="Arial" w:hAnsi="Arial" w:cs="Arial"/>
        </w:rPr>
        <w:drawing>
          <wp:inline distT="0" distB="0" distL="0" distR="0" wp14:anchorId="754BC952" wp14:editId="12F85690">
            <wp:extent cx="5229225" cy="30185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41762" cy="302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C1E1" w14:textId="5C1D7C7F" w:rsidR="00C04509" w:rsidRPr="008936F7" w:rsidRDefault="00845498" w:rsidP="00C04509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br w:type="page"/>
      </w:r>
      <w:r w:rsidR="00C04509" w:rsidRPr="008936F7">
        <w:rPr>
          <w:rFonts w:ascii="Arial" w:hAnsi="Arial" w:cs="Arial"/>
          <w:b/>
          <w:bCs/>
        </w:rPr>
        <w:lastRenderedPageBreak/>
        <w:t xml:space="preserve">Part </w:t>
      </w:r>
      <w:r w:rsidR="00C04509">
        <w:rPr>
          <w:rFonts w:ascii="Arial" w:hAnsi="Arial" w:cs="Arial"/>
          <w:b/>
          <w:bCs/>
        </w:rPr>
        <w:t>3</w:t>
      </w:r>
      <w:r w:rsidR="00C04509" w:rsidRPr="008936F7">
        <w:rPr>
          <w:rFonts w:ascii="Arial" w:hAnsi="Arial" w:cs="Arial"/>
          <w:b/>
          <w:bCs/>
        </w:rPr>
        <w:t>:</w:t>
      </w:r>
    </w:p>
    <w:p w14:paraId="28C526EC" w14:textId="4C4496FF" w:rsidR="00BC4168" w:rsidRDefault="00845498" w:rsidP="008936F7">
      <w:pPr>
        <w:rPr>
          <w:rFonts w:ascii="Arial" w:hAnsi="Arial" w:cs="Arial"/>
        </w:rPr>
      </w:pPr>
      <w:r w:rsidRPr="00845498">
        <w:rPr>
          <w:rFonts w:ascii="Arial" w:hAnsi="Arial" w:cs="Arial"/>
        </w:rPr>
        <w:t>Task_3_Final_Forecast_Model.yxmd</w:t>
      </w:r>
    </w:p>
    <w:p w14:paraId="529D4079" w14:textId="4EDE78D9" w:rsidR="008C78F8" w:rsidRDefault="00545D6F" w:rsidP="008936F7">
      <w:pPr>
        <w:rPr>
          <w:rFonts w:ascii="Arial" w:hAnsi="Arial" w:cs="Arial"/>
        </w:rPr>
      </w:pPr>
      <w:bookmarkStart w:id="0" w:name="_GoBack"/>
      <w:bookmarkEnd w:id="0"/>
      <w:r w:rsidRPr="00545D6F">
        <w:rPr>
          <w:rFonts w:ascii="Arial" w:hAnsi="Arial" w:cs="Arial"/>
        </w:rPr>
        <w:drawing>
          <wp:inline distT="0" distB="0" distL="0" distR="0" wp14:anchorId="47CF0A01" wp14:editId="7F26D230">
            <wp:extent cx="5943600" cy="30651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C6497" w14:textId="77777777" w:rsidR="00BC4168" w:rsidRDefault="00BC4168" w:rsidP="008936F7">
      <w:pPr>
        <w:rPr>
          <w:rFonts w:ascii="Arial" w:hAnsi="Arial" w:cs="Arial"/>
        </w:rPr>
      </w:pPr>
    </w:p>
    <w:p w14:paraId="0B2EADFC" w14:textId="377E6210" w:rsidR="00C04509" w:rsidRPr="008936F7" w:rsidRDefault="00C04509" w:rsidP="008936F7">
      <w:pPr>
        <w:rPr>
          <w:rFonts w:ascii="Arial" w:hAnsi="Arial" w:cs="Arial"/>
        </w:rPr>
      </w:pPr>
    </w:p>
    <w:sectPr w:rsidR="00C04509" w:rsidRPr="008936F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bKwNDM0sjAwNDZR0lEKTi0uzszPAykwqgUAOPT/xSwAAAA="/>
  </w:docVars>
  <w:rsids>
    <w:rsidRoot w:val="008936F7"/>
    <w:rsid w:val="00364B73"/>
    <w:rsid w:val="00387B7F"/>
    <w:rsid w:val="00414229"/>
    <w:rsid w:val="005015A5"/>
    <w:rsid w:val="00545D6F"/>
    <w:rsid w:val="00845498"/>
    <w:rsid w:val="008936F7"/>
    <w:rsid w:val="008C78F8"/>
    <w:rsid w:val="00AC7140"/>
    <w:rsid w:val="00BC4168"/>
    <w:rsid w:val="00C04509"/>
    <w:rsid w:val="00C82411"/>
    <w:rsid w:val="00C8338D"/>
    <w:rsid w:val="00D406E8"/>
    <w:rsid w:val="00D731A4"/>
    <w:rsid w:val="00EF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F6BCD"/>
  <w15:chartTrackingRefBased/>
  <w15:docId w15:val="{CB3BACFB-B795-4595-9A3C-1AD3E853F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4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936F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2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 Nair</dc:creator>
  <cp:keywords/>
  <dc:description/>
  <cp:lastModifiedBy>Hari Nair</cp:lastModifiedBy>
  <cp:revision>6</cp:revision>
  <cp:lastPrinted>2020-05-25T02:26:00Z</cp:lastPrinted>
  <dcterms:created xsi:type="dcterms:W3CDTF">2020-05-25T02:27:00Z</dcterms:created>
  <dcterms:modified xsi:type="dcterms:W3CDTF">2020-05-26T00:29:00Z</dcterms:modified>
</cp:coreProperties>
</file>